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5947C" w14:textId="1DA80180" w:rsidR="00F5373B" w:rsidRDefault="00F5373B" w:rsidP="00B51879">
      <w:pPr>
        <w:ind w:firstLine="720"/>
        <w:jc w:val="center"/>
        <w:rPr>
          <w:b/>
          <w:bCs/>
        </w:rPr>
      </w:pPr>
      <w:r w:rsidRPr="00B51879">
        <w:rPr>
          <w:b/>
          <w:bCs/>
        </w:rPr>
        <w:t>Why?</w:t>
      </w:r>
      <w:r w:rsidR="00B51879" w:rsidRPr="00B51879">
        <w:rPr>
          <w:b/>
          <w:bCs/>
        </w:rPr>
        <w:t xml:space="preserve"> WWJD- Why Would Jesus Die?</w:t>
      </w:r>
    </w:p>
    <w:p w14:paraId="4A355B11" w14:textId="226AA0F9" w:rsidR="00B51879" w:rsidRPr="00B51879" w:rsidRDefault="00B51879" w:rsidP="00B51879">
      <w:pPr>
        <w:ind w:firstLine="720"/>
        <w:jc w:val="center"/>
        <w:rPr>
          <w:b/>
          <w:bCs/>
        </w:rPr>
      </w:pPr>
      <w:r>
        <w:rPr>
          <w:b/>
          <w:bCs/>
        </w:rPr>
        <w:t>Resurrection Sunday 2020</w:t>
      </w:r>
    </w:p>
    <w:p w14:paraId="3811CB10" w14:textId="77777777" w:rsidR="00B51879" w:rsidRDefault="00B51879" w:rsidP="0073442E"/>
    <w:p w14:paraId="0A38F734" w14:textId="65709E5A" w:rsidR="00DC6A87" w:rsidRDefault="00DC6A87" w:rsidP="00DC6A87">
      <w:r>
        <w:t>Matt 26:59-68</w:t>
      </w:r>
    </w:p>
    <w:p w14:paraId="582AD5C7" w14:textId="77777777" w:rsidR="00DC6A87" w:rsidRDefault="00DC6A87" w:rsidP="00DC6A87">
      <w:r>
        <w:t xml:space="preserve">59 Now the chief priests, the elders, and all the council sought false testimony against Jesus to put Him to death, </w:t>
      </w:r>
    </w:p>
    <w:p w14:paraId="1721534E" w14:textId="77777777" w:rsidR="00DC6A87" w:rsidRDefault="00DC6A87" w:rsidP="00DC6A87">
      <w:r>
        <w:t xml:space="preserve">60 but found none. Even though many false witnesses came forward, they found none. But at last two false witnesses came forward </w:t>
      </w:r>
    </w:p>
    <w:p w14:paraId="443087F5" w14:textId="1D5F9A3D" w:rsidR="00DC6A87" w:rsidRDefault="00DC6A87" w:rsidP="00DC6A87">
      <w:r>
        <w:t>61 and said, "This fellow said,</w:t>
      </w:r>
      <w:r w:rsidR="00782B84">
        <w:t xml:space="preserve"> </w:t>
      </w:r>
      <w:r>
        <w:t xml:space="preserve">'I am able to destroy the temple of God and to build it in three days.'" </w:t>
      </w:r>
    </w:p>
    <w:p w14:paraId="6C5995E6" w14:textId="77777777" w:rsidR="00DC6A87" w:rsidRDefault="00DC6A87" w:rsidP="00DC6A87">
      <w:r>
        <w:t xml:space="preserve">62 And the high priest arose and said to Him, "Do You answer nothing? What is it these men testify against You?" </w:t>
      </w:r>
    </w:p>
    <w:p w14:paraId="66CDE334" w14:textId="41816DD7" w:rsidR="00DC6A87" w:rsidRDefault="00DC6A87" w:rsidP="00DC6A87">
      <w:r>
        <w:t>63 But Jesus kept silent. And the high priest answered and said to Him,</w:t>
      </w:r>
      <w:r w:rsidR="00782B84">
        <w:t xml:space="preserve"> </w:t>
      </w:r>
      <w:r>
        <w:t xml:space="preserve">"I put You under oath by the living God: Tell us if You are the Christ, the Son of God!" </w:t>
      </w:r>
    </w:p>
    <w:p w14:paraId="1CD34655" w14:textId="77777777" w:rsidR="00DC6A87" w:rsidRPr="00DC6A87" w:rsidRDefault="00DC6A87" w:rsidP="00DC6A87">
      <w:pPr>
        <w:rPr>
          <w:b/>
          <w:bCs/>
        </w:rPr>
      </w:pPr>
      <w:r w:rsidRPr="00DC6A87">
        <w:rPr>
          <w:b/>
          <w:bCs/>
        </w:rPr>
        <w:t xml:space="preserve">64 Jesus said to him, "It is as you said. Nevertheless, I say to you, hereafter you will see the Son of Man sitting at the right hand of the </w:t>
      </w:r>
      <w:proofErr w:type="gramStart"/>
      <w:r w:rsidRPr="00DC6A87">
        <w:rPr>
          <w:b/>
          <w:bCs/>
        </w:rPr>
        <w:t>Power, and</w:t>
      </w:r>
      <w:proofErr w:type="gramEnd"/>
      <w:r w:rsidRPr="00DC6A87">
        <w:rPr>
          <w:b/>
          <w:bCs/>
        </w:rPr>
        <w:t xml:space="preserve"> coming on the clouds of heaven."  </w:t>
      </w:r>
    </w:p>
    <w:p w14:paraId="13FA9308" w14:textId="77777777" w:rsidR="00DC6A87" w:rsidRDefault="00DC6A87" w:rsidP="00DC6A87">
      <w:r>
        <w:t xml:space="preserve">65 Then the high priest tore his clothes, saying, "He has spoken blasphemy! What further need do we have of witnesses? Look, now you have heard His blasphemy! </w:t>
      </w:r>
    </w:p>
    <w:p w14:paraId="5AA1B97F" w14:textId="5CA85994" w:rsidR="00DC6A87" w:rsidRDefault="00DC6A87" w:rsidP="00DC6A87">
      <w:r>
        <w:t>66 What do you think?" They answered and said,</w:t>
      </w:r>
      <w:r w:rsidR="00782B84">
        <w:t xml:space="preserve"> </w:t>
      </w:r>
      <w:r>
        <w:t xml:space="preserve">"He is deserving of death." </w:t>
      </w:r>
    </w:p>
    <w:p w14:paraId="48B62FBB" w14:textId="77777777" w:rsidR="00DC6A87" w:rsidRDefault="00DC6A87" w:rsidP="00DC6A87">
      <w:r>
        <w:t xml:space="preserve">67 Then they spat in His face and beat Him; and others struck Him with the palms of their hands, </w:t>
      </w:r>
    </w:p>
    <w:p w14:paraId="3354222C" w14:textId="23BE7557" w:rsidR="00DC6A87" w:rsidRDefault="00DC6A87" w:rsidP="00DC6A87">
      <w:r>
        <w:t>68 saying,</w:t>
      </w:r>
      <w:r w:rsidR="00782B84">
        <w:t xml:space="preserve"> </w:t>
      </w:r>
      <w:r>
        <w:t xml:space="preserve">"Prophesy to us, Christ! Who is the one who struck You?" </w:t>
      </w:r>
    </w:p>
    <w:p w14:paraId="31A74EA5" w14:textId="1928D1FC" w:rsidR="00DC6A87" w:rsidRDefault="00DC6A87" w:rsidP="00DC6A87">
      <w:r>
        <w:t>NKJV</w:t>
      </w:r>
    </w:p>
    <w:p w14:paraId="7A32B0BF" w14:textId="77777777" w:rsidR="0025367E" w:rsidRDefault="0025367E" w:rsidP="0025367E">
      <w:r>
        <w:t>Matt 27:27-31</w:t>
      </w:r>
    </w:p>
    <w:p w14:paraId="05B388A0" w14:textId="77777777" w:rsidR="0025367E" w:rsidRDefault="0025367E" w:rsidP="0025367E">
      <w:r>
        <w:t xml:space="preserve"> Then the soldiers of the governor took Jesus into the Praetorium and gathered the whole garrison around Him. </w:t>
      </w:r>
    </w:p>
    <w:p w14:paraId="65ED0D57" w14:textId="77777777" w:rsidR="0025367E" w:rsidRDefault="0025367E" w:rsidP="0025367E">
      <w:r>
        <w:t xml:space="preserve">28 And they stripped Him and put a scarlet robe on Him. </w:t>
      </w:r>
    </w:p>
    <w:p w14:paraId="0B3CAD11" w14:textId="77777777" w:rsidR="0025367E" w:rsidRDefault="0025367E" w:rsidP="0025367E">
      <w:r>
        <w:t xml:space="preserve">29 When they had twisted a crown of thorns, they put it on His head, and a reed in His right hand. And they bowed the knee before Him and mocked Him, saying, "Hail, King of the Jews!" </w:t>
      </w:r>
    </w:p>
    <w:p w14:paraId="66BC7570" w14:textId="77777777" w:rsidR="0025367E" w:rsidRDefault="0025367E" w:rsidP="0025367E">
      <w:r>
        <w:t xml:space="preserve">30 Then they spat on </w:t>
      </w:r>
      <w:proofErr w:type="gramStart"/>
      <w:r>
        <w:t>Him, and</w:t>
      </w:r>
      <w:proofErr w:type="gramEnd"/>
      <w:r>
        <w:t xml:space="preserve"> took the reed and struck Him on the head. </w:t>
      </w:r>
    </w:p>
    <w:p w14:paraId="75FE5909" w14:textId="77777777" w:rsidR="0025367E" w:rsidRDefault="0025367E" w:rsidP="0025367E">
      <w:r>
        <w:lastRenderedPageBreak/>
        <w:t xml:space="preserve">31 And when they had mocked Him, they took the robe off Him, put His own clothes on Him, and led Him away to be crucified. </w:t>
      </w:r>
    </w:p>
    <w:p w14:paraId="4E0C81D8" w14:textId="4B81C6C9" w:rsidR="00DC6A87" w:rsidRDefault="0025367E" w:rsidP="0025367E">
      <w:r>
        <w:t>NKJV</w:t>
      </w:r>
    </w:p>
    <w:p w14:paraId="5A6CC19E" w14:textId="77777777" w:rsidR="000414BB" w:rsidRDefault="000414BB" w:rsidP="000414BB">
      <w:r>
        <w:t>John 7:37-39</w:t>
      </w:r>
    </w:p>
    <w:p w14:paraId="194CC31C" w14:textId="77777777" w:rsidR="000414BB" w:rsidRDefault="000414BB" w:rsidP="000414BB">
      <w:r>
        <w:t xml:space="preserve">On the last day, that great day of the feast, Jesus stood and cried out, saying, "If anyone thirsts, let him come to Me and drink.  </w:t>
      </w:r>
    </w:p>
    <w:p w14:paraId="30E5D48D" w14:textId="77777777" w:rsidR="000414BB" w:rsidRDefault="000414BB" w:rsidP="000414BB">
      <w:r>
        <w:t xml:space="preserve">38 He who believes in Me, as the Scripture has said, out of his heart will flow rivers of living water."  </w:t>
      </w:r>
    </w:p>
    <w:p w14:paraId="7C17F4B8" w14:textId="77777777" w:rsidR="000414BB" w:rsidRPr="00782B84" w:rsidRDefault="000414BB" w:rsidP="000414BB">
      <w:pPr>
        <w:rPr>
          <w:b/>
          <w:bCs/>
        </w:rPr>
      </w:pPr>
      <w:r w:rsidRPr="00782B84">
        <w:rPr>
          <w:b/>
          <w:bCs/>
        </w:rPr>
        <w:t xml:space="preserve">39 But this He spoke concerning the Spirit, whom those believing in Him would receive; for the Holy Spirit was not yet given, because Jesus was not yet glorified. </w:t>
      </w:r>
    </w:p>
    <w:p w14:paraId="3E142C55" w14:textId="77777777" w:rsidR="000414BB" w:rsidRDefault="000414BB" w:rsidP="000414BB">
      <w:r>
        <w:t>NKJV</w:t>
      </w:r>
    </w:p>
    <w:p w14:paraId="26F58B87" w14:textId="77777777" w:rsidR="000414BB" w:rsidRDefault="000414BB" w:rsidP="000414BB">
      <w:r>
        <w:t>John 16:7</w:t>
      </w:r>
    </w:p>
    <w:p w14:paraId="34F67AEF" w14:textId="77777777" w:rsidR="000414BB" w:rsidRDefault="000414BB" w:rsidP="000414BB">
      <w:r>
        <w:t xml:space="preserve">7 Nevertheless I tell you the truth. It is to your advantage that I go away; for if I do not go away, the Helper will not come to you; but if I depart, I will send Him to you.  </w:t>
      </w:r>
    </w:p>
    <w:p w14:paraId="6ED6E1D6" w14:textId="77777777" w:rsidR="000414BB" w:rsidRDefault="000414BB" w:rsidP="000414BB">
      <w:r>
        <w:t>NKJV</w:t>
      </w:r>
    </w:p>
    <w:p w14:paraId="44A2C5BA" w14:textId="77777777" w:rsidR="000414BB" w:rsidRDefault="000414BB" w:rsidP="000414BB">
      <w:r>
        <w:t>John 16:13-15</w:t>
      </w:r>
    </w:p>
    <w:p w14:paraId="33885B7E" w14:textId="77777777" w:rsidR="000414BB" w:rsidRDefault="000414BB" w:rsidP="000414BB">
      <w:r>
        <w:t xml:space="preserve">13 However, when He, the Spirit of truth, has come, He will guide you into all truth; for He will not speak on His own authority, but whatever He hears He will speak; and He will tell you things to come.  </w:t>
      </w:r>
    </w:p>
    <w:p w14:paraId="112AD255" w14:textId="77777777" w:rsidR="000414BB" w:rsidRDefault="000414BB" w:rsidP="000414BB">
      <w:r>
        <w:t xml:space="preserve">14 He will glorify Me, for He will take of what is Mine and declare it to you.  </w:t>
      </w:r>
    </w:p>
    <w:p w14:paraId="32D3CD63" w14:textId="77777777" w:rsidR="000414BB" w:rsidRDefault="000414BB" w:rsidP="000414BB">
      <w:r>
        <w:t xml:space="preserve">15 All things that the Father has are Mine. </w:t>
      </w:r>
      <w:proofErr w:type="gramStart"/>
      <w:r>
        <w:t>Therefore</w:t>
      </w:r>
      <w:proofErr w:type="gramEnd"/>
      <w:r>
        <w:t xml:space="preserve"> I said that He will take of Mine and declare it to you.  </w:t>
      </w:r>
    </w:p>
    <w:p w14:paraId="027B25E3" w14:textId="77777777" w:rsidR="000414BB" w:rsidRDefault="000414BB" w:rsidP="000414BB">
      <w:r>
        <w:t>NKJV</w:t>
      </w:r>
    </w:p>
    <w:p w14:paraId="4CB3DE77" w14:textId="77777777" w:rsidR="000414BB" w:rsidRDefault="000414BB" w:rsidP="0025367E">
      <w:bookmarkStart w:id="0" w:name="_GoBack"/>
      <w:bookmarkEnd w:id="0"/>
    </w:p>
    <w:p w14:paraId="1FFE1A35" w14:textId="77777777" w:rsidR="00D62968" w:rsidRDefault="00D62968" w:rsidP="00D62968">
      <w:r>
        <w:t>Matt 27:50-51</w:t>
      </w:r>
    </w:p>
    <w:p w14:paraId="20DFC828" w14:textId="77777777" w:rsidR="00D62968" w:rsidRDefault="00D62968" w:rsidP="00D62968">
      <w:r>
        <w:t xml:space="preserve">50 Jesus, when he had cried again with a loud voice, </w:t>
      </w:r>
      <w:r w:rsidRPr="00D62968">
        <w:rPr>
          <w:b/>
          <w:bCs/>
        </w:rPr>
        <w:t>yielded up the ghost.</w:t>
      </w:r>
    </w:p>
    <w:p w14:paraId="7A571A14" w14:textId="77777777" w:rsidR="00D62968" w:rsidRDefault="00D62968" w:rsidP="00D62968">
      <w:r>
        <w:t xml:space="preserve">51 And, behold, </w:t>
      </w:r>
      <w:r w:rsidRPr="00D62968">
        <w:rPr>
          <w:b/>
          <w:bCs/>
        </w:rPr>
        <w:t>the veil of the temple was rent in twain from the top to the bottom</w:t>
      </w:r>
      <w:r>
        <w:t xml:space="preserve">; and the earth did quake, and the rocks </w:t>
      </w:r>
      <w:proofErr w:type="gramStart"/>
      <w:r>
        <w:t>rent ;</w:t>
      </w:r>
      <w:proofErr w:type="gramEnd"/>
    </w:p>
    <w:p w14:paraId="0F0AFDA8" w14:textId="7A906C85" w:rsidR="00D62968" w:rsidRDefault="00D62968" w:rsidP="00D62968">
      <w:r>
        <w:t>KJV</w:t>
      </w:r>
    </w:p>
    <w:p w14:paraId="4766CF41" w14:textId="21EE0691" w:rsidR="00D62968" w:rsidRDefault="00D62968" w:rsidP="00782B84">
      <w:r>
        <w:t xml:space="preserve">(Mercy came a </w:t>
      </w:r>
      <w:proofErr w:type="spellStart"/>
      <w:r>
        <w:t>runnin</w:t>
      </w:r>
      <w:proofErr w:type="spellEnd"/>
      <w:r>
        <w:t>’)</w:t>
      </w:r>
    </w:p>
    <w:p w14:paraId="6AEE1649" w14:textId="11A022E1" w:rsidR="00782B84" w:rsidRDefault="00782B84" w:rsidP="00782B84">
      <w:r>
        <w:lastRenderedPageBreak/>
        <w:t>John 20:19-29</w:t>
      </w:r>
    </w:p>
    <w:p w14:paraId="4AD9F16B" w14:textId="77777777" w:rsidR="00782B84" w:rsidRPr="00782B84" w:rsidRDefault="00782B84" w:rsidP="00782B84">
      <w:pPr>
        <w:rPr>
          <w:b/>
          <w:bCs/>
        </w:rPr>
      </w:pPr>
      <w:r>
        <w:t xml:space="preserve">Then, the same day at evening, being the first day of the week, when the doors were shut where the disciples were assembled, for fear of the Jews, Jesus came and stood in the midst, and said to them, </w:t>
      </w:r>
      <w:r w:rsidRPr="00782B84">
        <w:rPr>
          <w:b/>
          <w:bCs/>
        </w:rPr>
        <w:t xml:space="preserve">"Peace be with you."  </w:t>
      </w:r>
    </w:p>
    <w:p w14:paraId="3B205510" w14:textId="77777777" w:rsidR="00782B84" w:rsidRDefault="00782B84" w:rsidP="00782B84">
      <w:r>
        <w:t xml:space="preserve">20 When He had said this, He showed them His hands and His side. Then the disciples were glad when they saw the Lord. </w:t>
      </w:r>
    </w:p>
    <w:p w14:paraId="68D73C38" w14:textId="77777777" w:rsidR="00782B84" w:rsidRPr="00782B84" w:rsidRDefault="00782B84" w:rsidP="00782B84">
      <w:pPr>
        <w:rPr>
          <w:b/>
          <w:bCs/>
        </w:rPr>
      </w:pPr>
      <w:r>
        <w:t xml:space="preserve">21 So Jesus said to them again, </w:t>
      </w:r>
      <w:r w:rsidRPr="00782B84">
        <w:rPr>
          <w:b/>
          <w:bCs/>
        </w:rPr>
        <w:t xml:space="preserve">"Peace to you! As the Father has sent Me, I also send you."  </w:t>
      </w:r>
    </w:p>
    <w:p w14:paraId="167FF0C8" w14:textId="77777777" w:rsidR="00782B84" w:rsidRPr="00782B84" w:rsidRDefault="00782B84" w:rsidP="00782B84">
      <w:pPr>
        <w:rPr>
          <w:b/>
          <w:bCs/>
        </w:rPr>
      </w:pPr>
      <w:r w:rsidRPr="00782B84">
        <w:rPr>
          <w:b/>
          <w:bCs/>
        </w:rPr>
        <w:t xml:space="preserve">22 And when He had said this, He breathed on them, and said to them, "Receive the Holy Spirit.  </w:t>
      </w:r>
    </w:p>
    <w:p w14:paraId="449502E0" w14:textId="77777777" w:rsidR="00DE502E" w:rsidRDefault="00782B84" w:rsidP="00782B84">
      <w:r>
        <w:t xml:space="preserve">23 If you forgive the sins of any, they </w:t>
      </w:r>
      <w:proofErr w:type="gramStart"/>
      <w:r>
        <w:t>are</w:t>
      </w:r>
      <w:proofErr w:type="gramEnd"/>
      <w:r>
        <w:t xml:space="preserve"> forgiven them; if you retain the sins of any, they are retained." </w:t>
      </w:r>
    </w:p>
    <w:p w14:paraId="7FF6FC6A" w14:textId="3CF2F48E" w:rsidR="00782B84" w:rsidRPr="00DE502E" w:rsidRDefault="00DE502E" w:rsidP="00DE502E">
      <w:pPr>
        <w:ind w:left="720"/>
        <w:rPr>
          <w:b/>
          <w:bCs/>
        </w:rPr>
      </w:pPr>
      <w:r w:rsidRPr="00DE502E">
        <w:rPr>
          <w:b/>
          <w:bCs/>
        </w:rPr>
        <w:t>The first thing Jesus wanted to talk about after His resurrection was the infilling of the Spirit!</w:t>
      </w:r>
      <w:r w:rsidR="00782B84" w:rsidRPr="00DE502E">
        <w:rPr>
          <w:b/>
          <w:bCs/>
        </w:rPr>
        <w:t xml:space="preserve"> </w:t>
      </w:r>
    </w:p>
    <w:p w14:paraId="118C207D" w14:textId="1023A595" w:rsidR="00782B84" w:rsidRDefault="00782B84" w:rsidP="00782B84">
      <w:r>
        <w:t xml:space="preserve">24 </w:t>
      </w:r>
      <w:r w:rsidR="00DE502E">
        <w:t xml:space="preserve">Now </w:t>
      </w:r>
      <w:r>
        <w:t xml:space="preserve">Thomas, called the Twin, one of the twelve, was not with them when Jesus came. </w:t>
      </w:r>
    </w:p>
    <w:p w14:paraId="3E3EE1D9" w14:textId="77777777" w:rsidR="00782B84" w:rsidRDefault="00782B84" w:rsidP="00782B84">
      <w:r>
        <w:t xml:space="preserve">25 The other disciples therefore said to him, "We have seen the Lord." </w:t>
      </w:r>
      <w:proofErr w:type="gramStart"/>
      <w:r>
        <w:t>So</w:t>
      </w:r>
      <w:proofErr w:type="gramEnd"/>
      <w:r>
        <w:t xml:space="preserve"> he said to them, "Unless I see in His hands the print of the nails, and put my finger into the print of the nails, and put my hand into His side, I will not believe." </w:t>
      </w:r>
    </w:p>
    <w:p w14:paraId="60455056" w14:textId="77777777" w:rsidR="00782B84" w:rsidRDefault="00782B84" w:rsidP="00782B84">
      <w:r>
        <w:t xml:space="preserve">26 And after eight days His disciples were again inside, and Thomas with them. Jesus came, the doors being shut, and stood in the midst, and said, "Peace to you!"  </w:t>
      </w:r>
    </w:p>
    <w:p w14:paraId="3B7CE790" w14:textId="77777777" w:rsidR="00782B84" w:rsidRDefault="00782B84" w:rsidP="00782B84">
      <w:r>
        <w:t xml:space="preserve">27 Then He said to Thomas, "Reach your finger here, and look at My hands; and reach your hand </w:t>
      </w:r>
      <w:proofErr w:type="gramStart"/>
      <w:r>
        <w:t>here, and</w:t>
      </w:r>
      <w:proofErr w:type="gramEnd"/>
      <w:r>
        <w:t xml:space="preserve"> put it into My side. Do not be </w:t>
      </w:r>
      <w:proofErr w:type="gramStart"/>
      <w:r>
        <w:t>unbelieving, but</w:t>
      </w:r>
      <w:proofErr w:type="gramEnd"/>
      <w:r>
        <w:t xml:space="preserve"> believing."  </w:t>
      </w:r>
    </w:p>
    <w:p w14:paraId="586254E1" w14:textId="77777777" w:rsidR="00782B84" w:rsidRPr="00782B84" w:rsidRDefault="00782B84" w:rsidP="00782B84">
      <w:pPr>
        <w:rPr>
          <w:b/>
          <w:bCs/>
        </w:rPr>
      </w:pPr>
      <w:r w:rsidRPr="00782B84">
        <w:rPr>
          <w:b/>
          <w:bCs/>
        </w:rPr>
        <w:t xml:space="preserve">28 And Thomas answered and said to Him, "My Lord and my God!" </w:t>
      </w:r>
    </w:p>
    <w:p w14:paraId="11EA90FA" w14:textId="77777777" w:rsidR="00782B84" w:rsidRDefault="00782B84" w:rsidP="00782B84">
      <w:r>
        <w:t xml:space="preserve">29 Jesus said to him,  "Thomas, because you have seen Me, you have believed. Blessed are those who have not seen and yet have believed."  </w:t>
      </w:r>
    </w:p>
    <w:p w14:paraId="3C5E3144" w14:textId="6FAE4247" w:rsidR="00782B84" w:rsidRDefault="00782B84" w:rsidP="00782B84">
      <w:r>
        <w:t>NKJV</w:t>
      </w:r>
    </w:p>
    <w:p w14:paraId="0C81979D" w14:textId="77777777" w:rsidR="00B51879" w:rsidRDefault="00B51879" w:rsidP="00B51879">
      <w:r>
        <w:t>Heb 12:1-2</w:t>
      </w:r>
    </w:p>
    <w:p w14:paraId="01565ACA" w14:textId="30F55ACE" w:rsidR="00B51879" w:rsidRDefault="00B51879" w:rsidP="00B51879">
      <w:r>
        <w:t xml:space="preserve">Therefore we also, since we are surrounded by so great a cloud of witnesses, let us lay aside every weight, and the sin which so easily ensnares us, and let us run with endurance the race that is set before us, </w:t>
      </w:r>
    </w:p>
    <w:p w14:paraId="68E5A430" w14:textId="77777777" w:rsidR="00B51879" w:rsidRPr="00B51879" w:rsidRDefault="00B51879" w:rsidP="00B51879">
      <w:pPr>
        <w:rPr>
          <w:b/>
          <w:bCs/>
        </w:rPr>
      </w:pPr>
      <w:r w:rsidRPr="00B51879">
        <w:rPr>
          <w:b/>
          <w:bCs/>
        </w:rPr>
        <w:t xml:space="preserve">2 looking unto Jesus, the author and finisher of our faith, who for the joy that was set before Him endured the cross , despising the shame, and has sat down at the right hand of the throne of God. </w:t>
      </w:r>
    </w:p>
    <w:p w14:paraId="0B31851F" w14:textId="4CD8B71B" w:rsidR="00B51879" w:rsidRPr="00B51879" w:rsidRDefault="00B51879" w:rsidP="00B51879">
      <w:pPr>
        <w:rPr>
          <w:b/>
          <w:bCs/>
        </w:rPr>
      </w:pPr>
      <w:r w:rsidRPr="00B51879">
        <w:rPr>
          <w:b/>
          <w:bCs/>
        </w:rPr>
        <w:t>NKJV</w:t>
      </w:r>
    </w:p>
    <w:p w14:paraId="644646CD" w14:textId="77ACD46C" w:rsidR="00782B84" w:rsidRDefault="00782B84" w:rsidP="00782B84">
      <w:r>
        <w:t>1 Cor 15:1-7</w:t>
      </w:r>
    </w:p>
    <w:p w14:paraId="77170CE6" w14:textId="77777777" w:rsidR="00782B84" w:rsidRDefault="00782B84" w:rsidP="00782B84">
      <w:r>
        <w:lastRenderedPageBreak/>
        <w:t xml:space="preserve">Moreover, brethren, I declare to you the gospel which I preached to you, which also you received and in which you stand, </w:t>
      </w:r>
    </w:p>
    <w:p w14:paraId="7C045977" w14:textId="77777777" w:rsidR="00782B84" w:rsidRDefault="00782B84" w:rsidP="00782B84">
      <w:r>
        <w:t xml:space="preserve">2 by which also you are saved, if you hold fast that word which I preached to you — unless you believed in vain. </w:t>
      </w:r>
    </w:p>
    <w:p w14:paraId="0355E9F0" w14:textId="77777777" w:rsidR="00782B84" w:rsidRDefault="00782B84" w:rsidP="00782B84">
      <w:r>
        <w:t xml:space="preserve">3 For I delivered to you </w:t>
      </w:r>
      <w:proofErr w:type="gramStart"/>
      <w:r>
        <w:t>first of all</w:t>
      </w:r>
      <w:proofErr w:type="gramEnd"/>
      <w:r>
        <w:t xml:space="preserve"> that which I also received: that Christ died for our sins according to the Scriptures, </w:t>
      </w:r>
    </w:p>
    <w:p w14:paraId="164FAC87" w14:textId="77777777" w:rsidR="00782B84" w:rsidRDefault="00782B84" w:rsidP="00782B84">
      <w:r>
        <w:t xml:space="preserve">4 and that He was buried, and that He rose again the third day according to the Scriptures, </w:t>
      </w:r>
    </w:p>
    <w:p w14:paraId="07F773D3" w14:textId="77777777" w:rsidR="00782B84" w:rsidRDefault="00782B84" w:rsidP="00782B84">
      <w:r>
        <w:t xml:space="preserve">5 and that He was seen by Cephas, then by the twelve. </w:t>
      </w:r>
    </w:p>
    <w:p w14:paraId="4A741096" w14:textId="77777777" w:rsidR="00782B84" w:rsidRDefault="00782B84" w:rsidP="00782B84">
      <w:r>
        <w:t xml:space="preserve">6 After that He was seen by over five hundred brethren at once, of whom the greater part </w:t>
      </w:r>
      <w:proofErr w:type="gramStart"/>
      <w:r>
        <w:t>remain</w:t>
      </w:r>
      <w:proofErr w:type="gramEnd"/>
      <w:r>
        <w:t xml:space="preserve"> to the present, but some have fallen asleep. </w:t>
      </w:r>
    </w:p>
    <w:p w14:paraId="498B8BBC" w14:textId="77777777" w:rsidR="00782B84" w:rsidRDefault="00782B84" w:rsidP="00782B84">
      <w:r>
        <w:t xml:space="preserve">7 After that He was seen by James, then by all the apostles. </w:t>
      </w:r>
    </w:p>
    <w:p w14:paraId="09066926" w14:textId="097C7661" w:rsidR="00782B84" w:rsidRDefault="00782B84" w:rsidP="00782B84">
      <w:r>
        <w:t>NKJV</w:t>
      </w:r>
    </w:p>
    <w:p w14:paraId="5ED16FE4" w14:textId="77777777" w:rsidR="00782B84" w:rsidRDefault="00782B84" w:rsidP="0073442E"/>
    <w:p w14:paraId="0C870C30" w14:textId="06D61ADE" w:rsidR="0073442E" w:rsidRDefault="0073442E" w:rsidP="0073442E">
      <w:r>
        <w:t>Acts 5:27-32</w:t>
      </w:r>
    </w:p>
    <w:p w14:paraId="651A4C2D" w14:textId="77777777" w:rsidR="0073442E" w:rsidRDefault="0073442E" w:rsidP="0073442E">
      <w:r>
        <w:t xml:space="preserve">27 And when they had brought them, they set them before the council. And the high priest asked them, </w:t>
      </w:r>
    </w:p>
    <w:p w14:paraId="5B38D373" w14:textId="38BF036D" w:rsidR="0073442E" w:rsidRDefault="0073442E" w:rsidP="0073442E">
      <w:r>
        <w:t>28 saying,</w:t>
      </w:r>
      <w:r>
        <w:t xml:space="preserve"> </w:t>
      </w:r>
      <w:r>
        <w:t xml:space="preserve">"Did we not strictly command you not to teach in this name? And look, you have filled Jerusalem with your doctrine, and intend to bring this Man's blood on us!" </w:t>
      </w:r>
    </w:p>
    <w:p w14:paraId="70605F5B" w14:textId="744A9D7D" w:rsidR="0073442E" w:rsidRDefault="0073442E" w:rsidP="0073442E">
      <w:r>
        <w:t>29 But Peter and the other apostles answered and said:</w:t>
      </w:r>
      <w:r>
        <w:t xml:space="preserve"> </w:t>
      </w:r>
      <w:r>
        <w:t xml:space="preserve">"We ought to obey God rather than men. </w:t>
      </w:r>
    </w:p>
    <w:p w14:paraId="28EC3F4C" w14:textId="77777777" w:rsidR="0073442E" w:rsidRDefault="0073442E" w:rsidP="0073442E">
      <w:r>
        <w:t xml:space="preserve">30 The God of our fathers raised up Jesus whom you murdered by hanging on a tree. </w:t>
      </w:r>
    </w:p>
    <w:p w14:paraId="17C15B8C" w14:textId="77777777" w:rsidR="0073442E" w:rsidRDefault="0073442E" w:rsidP="0073442E">
      <w:r>
        <w:t xml:space="preserve">31 Him God has exalted to His right hand to be Prince and Savior, to give repentance to Israel and forgiveness of sins. </w:t>
      </w:r>
    </w:p>
    <w:p w14:paraId="462B8FBF" w14:textId="77777777" w:rsidR="0073442E" w:rsidRPr="0073442E" w:rsidRDefault="0073442E" w:rsidP="0073442E">
      <w:pPr>
        <w:rPr>
          <w:b/>
          <w:bCs/>
        </w:rPr>
      </w:pPr>
      <w:r>
        <w:t xml:space="preserve">32 And we are His witnesses to these things, and </w:t>
      </w:r>
      <w:r w:rsidRPr="0073442E">
        <w:rPr>
          <w:b/>
          <w:bCs/>
        </w:rPr>
        <w:t xml:space="preserve">so also is the Holy Spirit whom God has given to those who obey Him." </w:t>
      </w:r>
    </w:p>
    <w:p w14:paraId="6E66253B" w14:textId="12F33428" w:rsidR="007C19AB" w:rsidRDefault="0073442E" w:rsidP="0073442E">
      <w:r>
        <w:t>NKJV</w:t>
      </w:r>
    </w:p>
    <w:p w14:paraId="1724A7EB" w14:textId="4AC68352" w:rsidR="0073442E" w:rsidRDefault="00B51879" w:rsidP="0073442E">
      <w:r>
        <w:t>Jesus went to the cross so you could be filled with His Spirit!</w:t>
      </w:r>
    </w:p>
    <w:p w14:paraId="70D93A17" w14:textId="77777777" w:rsidR="00C33788" w:rsidRDefault="00C33788" w:rsidP="00C33788">
      <w:r>
        <w:t>Acts 2:36-39</w:t>
      </w:r>
    </w:p>
    <w:p w14:paraId="1D888064" w14:textId="77777777" w:rsidR="00C33788" w:rsidRDefault="00C33788" w:rsidP="00C33788">
      <w:r>
        <w:t>36 Therefore let all the house of Israel know assuredly, that God hath made that same Jesus, whom ye have crucified, both Lord and Christ.</w:t>
      </w:r>
    </w:p>
    <w:p w14:paraId="093F4839" w14:textId="77777777" w:rsidR="00C33788" w:rsidRDefault="00C33788" w:rsidP="00C33788">
      <w:r>
        <w:lastRenderedPageBreak/>
        <w:t>37 Now when they heard this, they were pricked in their heart, and said unto Peter and to the rest of the apostles, Men and brethren, what shall we do?</w:t>
      </w:r>
    </w:p>
    <w:p w14:paraId="4DB13568" w14:textId="77777777" w:rsidR="00C33788" w:rsidRPr="00C33788" w:rsidRDefault="00C33788" w:rsidP="00C33788">
      <w:pPr>
        <w:rPr>
          <w:b/>
          <w:bCs/>
        </w:rPr>
      </w:pPr>
      <w:r>
        <w:t xml:space="preserve">38 Then Peter said unto them, Repent, and be baptized every one of you in the name of Jesus Christ for the remission of sins, </w:t>
      </w:r>
      <w:r w:rsidRPr="00C33788">
        <w:rPr>
          <w:b/>
          <w:bCs/>
        </w:rPr>
        <w:t>and ye shall receive the gift of the Holy Ghost.</w:t>
      </w:r>
    </w:p>
    <w:p w14:paraId="0DBAA3FA" w14:textId="77777777" w:rsidR="00C33788" w:rsidRPr="00C33788" w:rsidRDefault="00C33788" w:rsidP="00C33788">
      <w:pPr>
        <w:rPr>
          <w:b/>
          <w:bCs/>
        </w:rPr>
      </w:pPr>
      <w:r w:rsidRPr="00C33788">
        <w:rPr>
          <w:b/>
          <w:bCs/>
        </w:rPr>
        <w:t>39 For the promise is unto you, and to your children, and to all that are afar off, even as many as the Lord our God shall call.</w:t>
      </w:r>
    </w:p>
    <w:p w14:paraId="5D203C88" w14:textId="4C3173F4" w:rsidR="0073442E" w:rsidRDefault="00C33788" w:rsidP="00C33788">
      <w:r>
        <w:t>KJV</w:t>
      </w:r>
    </w:p>
    <w:sectPr w:rsidR="007344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jA3MTIyMzQxMzE0MTJR0lEKTi0uzszPAykwrAUA6AzxlCwAAAA="/>
  </w:docVars>
  <w:rsids>
    <w:rsidRoot w:val="0073442E"/>
    <w:rsid w:val="000414BB"/>
    <w:rsid w:val="0025367E"/>
    <w:rsid w:val="0073442E"/>
    <w:rsid w:val="00782B84"/>
    <w:rsid w:val="007C19AB"/>
    <w:rsid w:val="009F05FD"/>
    <w:rsid w:val="00B51879"/>
    <w:rsid w:val="00C33788"/>
    <w:rsid w:val="00D62968"/>
    <w:rsid w:val="00DC6A87"/>
    <w:rsid w:val="00DE502E"/>
    <w:rsid w:val="00F53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6ED8E"/>
  <w15:chartTrackingRefBased/>
  <w15:docId w15:val="{083944DD-04E7-4DA7-A696-D2640B62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3</TotalTime>
  <Pages>5</Pages>
  <Words>1092</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McQuinn</dc:creator>
  <cp:keywords/>
  <dc:description/>
  <cp:lastModifiedBy>Mitchell McQuinn</cp:lastModifiedBy>
  <cp:revision>3</cp:revision>
  <dcterms:created xsi:type="dcterms:W3CDTF">2020-04-07T14:11:00Z</dcterms:created>
  <dcterms:modified xsi:type="dcterms:W3CDTF">2020-04-12T20:33:00Z</dcterms:modified>
</cp:coreProperties>
</file>